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irectory contains content templates for various usecase section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f95284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10:23Z</dcterms:created>
  <dcterms:modified xsi:type="dcterms:W3CDTF">2016-11-22T05:10:23Z</dcterms:modified>
</cp:coreProperties>
</file>